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70F4D3A" w:rsidR="001D13A3" w:rsidRPr="001D13A3" w:rsidRDefault="00E01504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11136B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C9FC924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E01504">
              <w:rPr>
                <w:b/>
              </w:rPr>
              <w:t xml:space="preserve"> </w:t>
            </w:r>
            <w:r w:rsidR="00E01504">
              <w:rPr>
                <w:b/>
              </w:rPr>
              <w:fldChar w:fldCharType="begin"/>
            </w:r>
            <w:r w:rsidR="00E01504">
              <w:rPr>
                <w:b/>
              </w:rPr>
              <w:instrText xml:space="preserve"> MERGEFIELD Student_ID1 </w:instrText>
            </w:r>
            <w:r w:rsidR="00E01504">
              <w:rPr>
                <w:b/>
              </w:rPr>
              <w:fldChar w:fldCharType="separate"/>
            </w:r>
            <w:r w:rsidR="0011136B">
              <w:rPr>
                <w:b/>
                <w:noProof/>
              </w:rPr>
              <w:t>«Student_ID1»</w:t>
            </w:r>
            <w:r w:rsidR="00E01504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4E6CB0DA" w:rsidR="001D13A3" w:rsidRPr="001D13A3" w:rsidRDefault="00BC552C" w:rsidP="008C336D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8C336D">
              <w:rPr>
                <w:b/>
              </w:rPr>
              <w:t>Carpentr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3446982E" w14:textId="77777777" w:rsidR="008C31EF" w:rsidRDefault="008C31EF" w:rsidP="008C31EF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1348DE80" w:rsidR="001D13A3" w:rsidRPr="001D13A3" w:rsidRDefault="008C31EF" w:rsidP="008C31EF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00E90460" w14:textId="77777777" w:rsidR="00FC1649" w:rsidRDefault="00FC1649" w:rsidP="00FC1649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655783" w:rsidRPr="00D7490D" w14:paraId="7B71851D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564A4CCF" w14:textId="63E86058" w:rsidR="00655783" w:rsidRPr="00D7490D" w:rsidRDefault="00AD7396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ENGLIS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rec)</w:t>
                  </w:r>
                </w:p>
              </w:tc>
            </w:tr>
            <w:tr w:rsidR="00655783" w:rsidRPr="00D7490D" w14:paraId="7D229AD1" w14:textId="77777777" w:rsidTr="00717559">
              <w:tc>
                <w:tcPr>
                  <w:tcW w:w="264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69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717559">
              <w:tc>
                <w:tcPr>
                  <w:tcW w:w="264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69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717559">
              <w:tc>
                <w:tcPr>
                  <w:tcW w:w="264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260BEB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475E54BE" w:rsidR="00D7490D" w:rsidRPr="00D7490D" w:rsidRDefault="00AD7396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8E2B5C" w:rsidRPr="00D7490D" w14:paraId="0E4498A9" w14:textId="77777777" w:rsidTr="00717559">
              <w:tc>
                <w:tcPr>
                  <w:tcW w:w="264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717559">
              <w:tc>
                <w:tcPr>
                  <w:tcW w:w="264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717559">
              <w:tc>
                <w:tcPr>
                  <w:tcW w:w="264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69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9A3541" w:rsidRPr="00D7490D" w14:paraId="5D8AB70C" w14:textId="77777777" w:rsidTr="00717559">
              <w:tc>
                <w:tcPr>
                  <w:tcW w:w="264" w:type="dxa"/>
                  <w:vAlign w:val="center"/>
                </w:tcPr>
                <w:p w14:paraId="4AD0B2AD" w14:textId="5CEBC47C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6374CF" w14:textId="1D5170CE" w:rsidR="009A3541" w:rsidRPr="002C3BC2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</w:tcPr>
                <w:p w14:paraId="5984FA7F" w14:textId="2941E5D1" w:rsidR="009A3541" w:rsidRPr="002C3BC2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9A3541" w:rsidRPr="00D7490D" w14:paraId="6DA89E43" w14:textId="77777777" w:rsidTr="00717559">
              <w:tc>
                <w:tcPr>
                  <w:tcW w:w="264" w:type="dxa"/>
                  <w:vAlign w:val="center"/>
                </w:tcPr>
                <w:p w14:paraId="5ED8A9E1" w14:textId="7C791936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6E4E9DE8" w:rsidR="009A3541" w:rsidRPr="00D330B3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</w:tcPr>
                <w:p w14:paraId="68F3D7BF" w14:textId="5A53A9E1" w:rsidR="009A3541" w:rsidRPr="00D330B3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9A3541" w:rsidRPr="00D7490D" w14:paraId="4BAE2135" w14:textId="77777777" w:rsidTr="00717559">
              <w:tc>
                <w:tcPr>
                  <w:tcW w:w="264" w:type="dxa"/>
                  <w:vAlign w:val="center"/>
                </w:tcPr>
                <w:p w14:paraId="3206A41F" w14:textId="3FEDD140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2E301919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</w:tcPr>
                <w:p w14:paraId="130F43F1" w14:textId="52DDB578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8A221E" w:rsidRPr="00D7490D" w14:paraId="25A01294" w14:textId="77777777" w:rsidTr="00717559">
              <w:tc>
                <w:tcPr>
                  <w:tcW w:w="264" w:type="dxa"/>
                  <w:vAlign w:val="center"/>
                </w:tcPr>
                <w:p w14:paraId="72643F93" w14:textId="5AE7BBF6" w:rsidR="008A221E" w:rsidRPr="00D7490D" w:rsidRDefault="008A221E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49B406B0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69" w:type="dxa"/>
                </w:tcPr>
                <w:p w14:paraId="79EA1E79" w14:textId="4C85F27A" w:rsidR="008A221E" w:rsidRPr="00D7490D" w:rsidRDefault="008A221E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717559" w:rsidRPr="00D7490D" w14:paraId="0590ECDC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395178B8" w14:textId="687B4FBA" w:rsidR="00717559" w:rsidRPr="00E24587" w:rsidRDefault="00717559" w:rsidP="0071755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717559" w:rsidRPr="00D7490D" w14:paraId="406F38E6" w14:textId="77777777" w:rsidTr="00717559">
              <w:tc>
                <w:tcPr>
                  <w:tcW w:w="264" w:type="dxa"/>
                  <w:vAlign w:val="center"/>
                </w:tcPr>
                <w:p w14:paraId="73076DA7" w14:textId="674AAC4E" w:rsidR="00717559" w:rsidRPr="00D7490D" w:rsidRDefault="00717559" w:rsidP="007175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089E5D04" w:rsidR="00717559" w:rsidRPr="00D7490D" w:rsidRDefault="00717559" w:rsidP="007175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38982925" w14:textId="7C5565B9" w:rsidR="00717559" w:rsidRPr="00D7490D" w:rsidRDefault="00717559" w:rsidP="007175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717559" w:rsidRPr="00D7490D" w14:paraId="28770B8A" w14:textId="77777777" w:rsidTr="00717559">
              <w:tc>
                <w:tcPr>
                  <w:tcW w:w="264" w:type="dxa"/>
                  <w:vAlign w:val="center"/>
                </w:tcPr>
                <w:p w14:paraId="4FA5A571" w14:textId="6A3F780B" w:rsidR="00717559" w:rsidRPr="00D7490D" w:rsidRDefault="00717559" w:rsidP="007175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075D4E1A" w:rsidR="00717559" w:rsidRPr="00D7490D" w:rsidRDefault="00717559" w:rsidP="007175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518CFA9C" w14:textId="45D30C0F" w:rsidR="00717559" w:rsidRPr="00D7490D" w:rsidRDefault="00717559" w:rsidP="007175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717559" w:rsidRPr="00D7490D" w14:paraId="124CFF46" w14:textId="77777777" w:rsidTr="00717559">
              <w:tc>
                <w:tcPr>
                  <w:tcW w:w="264" w:type="dxa"/>
                  <w:vAlign w:val="center"/>
                </w:tcPr>
                <w:p w14:paraId="1D2547D4" w14:textId="77777777" w:rsidR="00717559" w:rsidRPr="00D7490D" w:rsidRDefault="00717559" w:rsidP="007175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3A415BD8" w14:textId="4C8272BE" w:rsidR="00717559" w:rsidRDefault="00717559" w:rsidP="007175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86D4069" w14:textId="4378ADF4" w:rsidR="00717559" w:rsidRDefault="00717559" w:rsidP="007175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717559" w:rsidRPr="00D7490D" w14:paraId="1DAF0971" w14:textId="77777777" w:rsidTr="00260BEB">
              <w:tc>
                <w:tcPr>
                  <w:tcW w:w="3310" w:type="dxa"/>
                  <w:gridSpan w:val="3"/>
                  <w:vAlign w:val="center"/>
                </w:tcPr>
                <w:p w14:paraId="45E28256" w14:textId="0AD68BB4" w:rsidR="00717559" w:rsidRPr="00D7490D" w:rsidRDefault="00717559" w:rsidP="00717559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0A2C49" w:rsidRPr="00D7490D" w14:paraId="19031F23" w14:textId="77777777" w:rsidTr="00717559">
              <w:tc>
                <w:tcPr>
                  <w:tcW w:w="264" w:type="dxa"/>
                  <w:vAlign w:val="center"/>
                </w:tcPr>
                <w:p w14:paraId="280D7EC1" w14:textId="77777777" w:rsidR="000A2C49" w:rsidRPr="00D7490D" w:rsidRDefault="000A2C49" w:rsidP="000A2C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3C791FCB" w:rsidR="000A2C49" w:rsidRPr="00D7490D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</w:tcPr>
                <w:p w14:paraId="15347898" w14:textId="6DD956E1" w:rsidR="000A2C49" w:rsidRPr="00D7490D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0A2C49" w:rsidRPr="00D7490D" w14:paraId="31F578B5" w14:textId="77777777" w:rsidTr="00717559">
              <w:tc>
                <w:tcPr>
                  <w:tcW w:w="264" w:type="dxa"/>
                  <w:vAlign w:val="center"/>
                </w:tcPr>
                <w:p w14:paraId="17A15728" w14:textId="77777777" w:rsidR="000A2C49" w:rsidRPr="00D7490D" w:rsidRDefault="000A2C49" w:rsidP="000A2C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441D8246" w:rsidR="000A2C49" w:rsidRPr="00D7490D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vAlign w:val="center"/>
                </w:tcPr>
                <w:p w14:paraId="4EF1EBF2" w14:textId="291A12D7" w:rsidR="000A2C49" w:rsidRPr="00D7490D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A2C49" w:rsidRPr="00D7490D" w14:paraId="1464FAC9" w14:textId="77777777" w:rsidTr="00717559">
              <w:tc>
                <w:tcPr>
                  <w:tcW w:w="264" w:type="dxa"/>
                  <w:vAlign w:val="center"/>
                </w:tcPr>
                <w:p w14:paraId="1376EEC6" w14:textId="77777777" w:rsidR="000A2C49" w:rsidRDefault="000A2C49" w:rsidP="000A2C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19017C54" w:rsidR="000A2C49" w:rsidRPr="00AC248F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vAlign w:val="center"/>
                </w:tcPr>
                <w:p w14:paraId="6C97BE1B" w14:textId="74954FEE" w:rsidR="000A2C49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0A2C49" w:rsidRPr="00D7490D" w14:paraId="35724762" w14:textId="77777777" w:rsidTr="00717559">
              <w:tc>
                <w:tcPr>
                  <w:tcW w:w="264" w:type="dxa"/>
                  <w:vAlign w:val="center"/>
                </w:tcPr>
                <w:p w14:paraId="20A7F600" w14:textId="050411A6" w:rsidR="000A2C49" w:rsidRDefault="000A2C49" w:rsidP="000A2C4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6BC0675E" w:rsidR="000A2C49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vAlign w:val="center"/>
                </w:tcPr>
                <w:p w14:paraId="7F6A8B63" w14:textId="735D848C" w:rsidR="000A2C49" w:rsidRDefault="000A2C49" w:rsidP="000A2C4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DB2E19" w:rsidRPr="00D7490D" w14:paraId="6B878DBE" w14:textId="77777777" w:rsidTr="00DE046A">
              <w:trPr>
                <w:trHeight w:val="224"/>
              </w:trPr>
              <w:tc>
                <w:tcPr>
                  <w:tcW w:w="3730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DE046A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4D588318" w:rsidR="00670A13" w:rsidRPr="00D7490D" w:rsidRDefault="008C336D" w:rsidP="00DA2C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3409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0B1E51" w14:textId="5A34756E" w:rsidR="00670A13" w:rsidRPr="00D7490D" w:rsidRDefault="008C336D" w:rsidP="00DA2CE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arpentry I</w:t>
                  </w:r>
                </w:p>
              </w:tc>
            </w:tr>
            <w:tr w:rsidR="00670A13" w:rsidRPr="00D7490D" w14:paraId="014C299E" w14:textId="77777777" w:rsidTr="00DE046A">
              <w:tc>
                <w:tcPr>
                  <w:tcW w:w="331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60FFC4E2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0402FA62" w14:textId="68D93DD0" w:rsidR="00670A13" w:rsidRPr="00D7490D" w:rsidRDefault="008C336D" w:rsidP="002F6F2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</w:t>
                  </w:r>
                  <w:r w:rsidR="002F6F27">
                    <w:rPr>
                      <w:rFonts w:cstheme="minorHAnsi"/>
                      <w:sz w:val="18"/>
                      <w:szCs w:val="18"/>
                    </w:rPr>
                    <w:t xml:space="preserve"> course</w:t>
                  </w:r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DE046A">
              <w:tc>
                <w:tcPr>
                  <w:tcW w:w="331" w:type="dxa"/>
                  <w:gridSpan w:val="2"/>
                  <w:vAlign w:val="center"/>
                </w:tcPr>
                <w:p w14:paraId="56AD3A94" w14:textId="4752D244" w:rsidR="00E9211A" w:rsidRPr="003B4262" w:rsidRDefault="00E9211A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4EAD34E1" w14:textId="43CE8D6B" w:rsidR="00E9211A" w:rsidRPr="00D7490D" w:rsidRDefault="00E9211A" w:rsidP="005A395B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vAlign w:val="center"/>
                </w:tcPr>
                <w:p w14:paraId="65D271E7" w14:textId="301240F5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DE046A">
              <w:tc>
                <w:tcPr>
                  <w:tcW w:w="3730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DE046A">
              <w:tc>
                <w:tcPr>
                  <w:tcW w:w="331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DE046A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DE046A">
              <w:tc>
                <w:tcPr>
                  <w:tcW w:w="331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9A3541" w:rsidRPr="00D7490D" w14:paraId="4326A318" w14:textId="77777777" w:rsidTr="00DE046A">
              <w:tc>
                <w:tcPr>
                  <w:tcW w:w="331" w:type="dxa"/>
                  <w:gridSpan w:val="2"/>
                  <w:vAlign w:val="center"/>
                </w:tcPr>
                <w:p w14:paraId="4A6A1F4C" w14:textId="77777777" w:rsidR="009A3541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43F86AA" w14:textId="0DA2863D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vAlign w:val="center"/>
                </w:tcPr>
                <w:p w14:paraId="741E22B6" w14:textId="2F048F27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DE046A">
              <w:trPr>
                <w:trHeight w:val="161"/>
              </w:trPr>
              <w:tc>
                <w:tcPr>
                  <w:tcW w:w="3730" w:type="dxa"/>
                  <w:gridSpan w:val="4"/>
                  <w:vAlign w:val="center"/>
                </w:tcPr>
                <w:p w14:paraId="321FBDA5" w14:textId="5E4ACBD5" w:rsidR="00ED4E85" w:rsidRPr="00ED4E85" w:rsidRDefault="008F6AE2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DE046A" w:rsidRPr="00D7490D" w14:paraId="11E4CAAA" w14:textId="77777777" w:rsidTr="00DE046A">
              <w:tc>
                <w:tcPr>
                  <w:tcW w:w="320" w:type="dxa"/>
                  <w:vAlign w:val="center"/>
                </w:tcPr>
                <w:p w14:paraId="29DA5BBA" w14:textId="77777777" w:rsidR="00DE046A" w:rsidRPr="00D7490D" w:rsidRDefault="00DE046A" w:rsidP="00DE046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25BC1B6B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6D98589" w14:textId="3C74A1AD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DE046A" w:rsidRPr="00D7490D" w14:paraId="2936ACCD" w14:textId="77777777" w:rsidTr="00DE046A">
              <w:tc>
                <w:tcPr>
                  <w:tcW w:w="320" w:type="dxa"/>
                  <w:vAlign w:val="center"/>
                </w:tcPr>
                <w:p w14:paraId="5F1EAE8D" w14:textId="709EE1F5" w:rsidR="00DE046A" w:rsidRPr="00D7490D" w:rsidRDefault="00DE046A" w:rsidP="00DE046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616B4077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</w:tcPr>
                <w:p w14:paraId="2E4F09C6" w14:textId="6A94EE2B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E046A" w:rsidRPr="00D7490D" w14:paraId="64103DB9" w14:textId="77777777" w:rsidTr="00DE046A">
              <w:tc>
                <w:tcPr>
                  <w:tcW w:w="320" w:type="dxa"/>
                  <w:vAlign w:val="center"/>
                </w:tcPr>
                <w:p w14:paraId="27C86D21" w14:textId="29BBC4D3" w:rsidR="00DE046A" w:rsidRPr="00D7490D" w:rsidRDefault="00DE046A" w:rsidP="00DE046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6E81D8C3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</w:tcPr>
                <w:p w14:paraId="197CCEA5" w14:textId="06659553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E046A" w:rsidRPr="00D7490D" w14:paraId="37707DDC" w14:textId="77777777" w:rsidTr="00DE046A">
              <w:tc>
                <w:tcPr>
                  <w:tcW w:w="320" w:type="dxa"/>
                  <w:vAlign w:val="center"/>
                </w:tcPr>
                <w:p w14:paraId="3344C8D0" w14:textId="68F25E07" w:rsidR="00DE046A" w:rsidRPr="00D7490D" w:rsidRDefault="00DE046A" w:rsidP="00DE046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70D8A109" w14:textId="021E3499" w:rsidR="00DE046A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41A6CF6E" w14:textId="5BD481D6" w:rsidR="00DE046A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E046A" w:rsidRPr="00D7490D" w14:paraId="3167D0DB" w14:textId="77777777" w:rsidTr="00DE046A">
              <w:tc>
                <w:tcPr>
                  <w:tcW w:w="320" w:type="dxa"/>
                  <w:vAlign w:val="center"/>
                </w:tcPr>
                <w:p w14:paraId="31360B13" w14:textId="77777777" w:rsidR="00DE046A" w:rsidRPr="00D7490D" w:rsidRDefault="00DE046A" w:rsidP="00DE046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1539679" w14:textId="0285C7B0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vAlign w:val="center"/>
                </w:tcPr>
                <w:p w14:paraId="7EC046C4" w14:textId="614A665B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ics++</w:t>
                  </w:r>
                  <w:proofErr w:type="gramStart"/>
                  <w:r>
                    <w:rPr>
                      <w:rFonts w:cstheme="minorHAnsi"/>
                      <w:sz w:val="18"/>
                      <w:szCs w:val="18"/>
                    </w:rPr>
                    <w:t>+(</w:t>
                  </w:r>
                  <w:proofErr w:type="spellStart"/>
                  <w:proofErr w:type="gramEnd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E046A" w:rsidRPr="00D7490D" w14:paraId="6150A202" w14:textId="77777777" w:rsidTr="00DE046A">
              <w:tc>
                <w:tcPr>
                  <w:tcW w:w="320" w:type="dxa"/>
                  <w:vAlign w:val="center"/>
                </w:tcPr>
                <w:p w14:paraId="6915E2F0" w14:textId="2FC53DB7" w:rsidR="00DE046A" w:rsidRPr="00D7490D" w:rsidRDefault="00DE046A" w:rsidP="00DE046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7B00ACD" w14:textId="7E458C78" w:rsidR="00DE046A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79B0662" w14:textId="4D2ADF83" w:rsidR="00DE046A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DE046A" w:rsidRPr="00D7490D" w14:paraId="764F7119" w14:textId="77777777" w:rsidTr="00DE046A">
              <w:tc>
                <w:tcPr>
                  <w:tcW w:w="320" w:type="dxa"/>
                  <w:vAlign w:val="center"/>
                </w:tcPr>
                <w:p w14:paraId="6CDFD73C" w14:textId="62423CC0" w:rsidR="00DE046A" w:rsidRPr="00D7490D" w:rsidRDefault="00DE046A" w:rsidP="00DE046A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2511AB9" w14:textId="00CD919D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5C7B03D9" w14:textId="6957F286" w:rsidR="00DE046A" w:rsidRPr="00D7490D" w:rsidRDefault="00DE046A" w:rsidP="00DE046A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DE046A" w:rsidRPr="00D7490D" w14:paraId="3FEAC442" w14:textId="77777777" w:rsidTr="00DE046A">
              <w:tc>
                <w:tcPr>
                  <w:tcW w:w="3730" w:type="dxa"/>
                  <w:gridSpan w:val="4"/>
                  <w:vAlign w:val="center"/>
                </w:tcPr>
                <w:p w14:paraId="7E02790C" w14:textId="1E8C06CC" w:rsidR="00DE046A" w:rsidRPr="00D7490D" w:rsidRDefault="00DE046A" w:rsidP="00DE046A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F62000" w:rsidRPr="00D7490D" w14:paraId="7AECF3F2" w14:textId="77777777" w:rsidTr="00DE046A">
              <w:tc>
                <w:tcPr>
                  <w:tcW w:w="320" w:type="dxa"/>
                  <w:vAlign w:val="center"/>
                </w:tcPr>
                <w:p w14:paraId="129476A3" w14:textId="4880BDB8" w:rsidR="00F62000" w:rsidRPr="00D7490D" w:rsidRDefault="00F62000" w:rsidP="00F6200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69125755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38D5BE29" w14:textId="7FAD4545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F62000" w:rsidRPr="00D7490D" w14:paraId="4ED492A2" w14:textId="77777777" w:rsidTr="00DE046A">
              <w:tc>
                <w:tcPr>
                  <w:tcW w:w="320" w:type="dxa"/>
                  <w:vAlign w:val="center"/>
                </w:tcPr>
                <w:p w14:paraId="7E8A03B9" w14:textId="77777777" w:rsidR="00F62000" w:rsidRPr="00D7490D" w:rsidRDefault="00F62000" w:rsidP="00F6200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35476FC3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7D089F4F" w14:textId="109763E2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F62000" w:rsidRPr="00D7490D" w14:paraId="050F8E83" w14:textId="77777777" w:rsidTr="00DE046A">
              <w:tc>
                <w:tcPr>
                  <w:tcW w:w="320" w:type="dxa"/>
                  <w:vAlign w:val="center"/>
                </w:tcPr>
                <w:p w14:paraId="4FF29BA4" w14:textId="77777777" w:rsidR="00F62000" w:rsidRPr="00D7490D" w:rsidRDefault="00F62000" w:rsidP="00F6200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1ADF98FD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vAlign w:val="center"/>
                </w:tcPr>
                <w:p w14:paraId="0C8929A6" w14:textId="0EFCEB1E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F62000" w:rsidRPr="00D7490D" w14:paraId="357A2D38" w14:textId="77777777" w:rsidTr="00DE046A">
              <w:tc>
                <w:tcPr>
                  <w:tcW w:w="320" w:type="dxa"/>
                  <w:vAlign w:val="center"/>
                </w:tcPr>
                <w:p w14:paraId="26A5A077" w14:textId="77777777" w:rsidR="00F62000" w:rsidRPr="00D7490D" w:rsidRDefault="00F62000" w:rsidP="00F6200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B09C089" w14:textId="17D4A323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vAlign w:val="center"/>
                </w:tcPr>
                <w:p w14:paraId="002C104E" w14:textId="538322E5" w:rsidR="00F62000" w:rsidRPr="00D7490D" w:rsidRDefault="00F62000" w:rsidP="00F620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9A3541" w:rsidRPr="00D7490D" w14:paraId="4376AE0C" w14:textId="77777777" w:rsidTr="00DE046A">
              <w:tc>
                <w:tcPr>
                  <w:tcW w:w="320" w:type="dxa"/>
                  <w:vAlign w:val="center"/>
                </w:tcPr>
                <w:p w14:paraId="2B258F9E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5B037331" w14:textId="41F248E5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vAlign w:val="center"/>
                </w:tcPr>
                <w:p w14:paraId="2E6713FD" w14:textId="06E36338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F94684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7402B42" w14:textId="09514E91" w:rsidR="002C3BC2" w:rsidRPr="002C3BC2" w:rsidRDefault="00373931" w:rsidP="004E774A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655F4C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9A3541" w:rsidRPr="00D7490D" w14:paraId="7371098F" w14:textId="77777777" w:rsidTr="00F94684">
              <w:tc>
                <w:tcPr>
                  <w:tcW w:w="299" w:type="dxa"/>
                  <w:vAlign w:val="center"/>
                </w:tcPr>
                <w:p w14:paraId="265E7EFE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0FE847CD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604A7270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9A3541" w:rsidRPr="00D7490D" w14:paraId="7CB58A2A" w14:textId="77777777" w:rsidTr="00F94684">
              <w:tc>
                <w:tcPr>
                  <w:tcW w:w="299" w:type="dxa"/>
                  <w:vAlign w:val="center"/>
                </w:tcPr>
                <w:p w14:paraId="6D24542C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231522C8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7CE4224D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9A3541" w:rsidRPr="00D7490D" w14:paraId="236B4673" w14:textId="77777777" w:rsidTr="00F94684">
              <w:tc>
                <w:tcPr>
                  <w:tcW w:w="299" w:type="dxa"/>
                  <w:vAlign w:val="center"/>
                </w:tcPr>
                <w:p w14:paraId="06DEC883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BBEEF35" w14:textId="5704E765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6EB7EC6" w14:textId="722DFE9B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9A3541" w:rsidRPr="00D7490D" w14:paraId="23BE6EFE" w14:textId="77777777" w:rsidTr="00F94684">
              <w:tc>
                <w:tcPr>
                  <w:tcW w:w="299" w:type="dxa"/>
                  <w:vAlign w:val="center"/>
                </w:tcPr>
                <w:p w14:paraId="7F1BDD1A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AFE1E50" w14:textId="4FD0B8C5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1DDC43F" w14:textId="4C7637EC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9A3541" w:rsidRPr="00D7490D" w14:paraId="394F40A6" w14:textId="77777777" w:rsidTr="00F94684">
              <w:tc>
                <w:tcPr>
                  <w:tcW w:w="299" w:type="dxa"/>
                  <w:vAlign w:val="center"/>
                </w:tcPr>
                <w:p w14:paraId="6014CDDC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5A2582C7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33850B6A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9A3541" w:rsidRPr="00D7490D" w14:paraId="229CEBCC" w14:textId="77777777" w:rsidTr="00F94684">
              <w:tc>
                <w:tcPr>
                  <w:tcW w:w="299" w:type="dxa"/>
                  <w:vAlign w:val="center"/>
                </w:tcPr>
                <w:p w14:paraId="74E80B42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6110B1A3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5B4C2AB" w14:textId="186D08F1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9A3541" w:rsidRPr="00D7490D" w14:paraId="03DE1E22" w14:textId="77777777" w:rsidTr="00F94684">
              <w:tc>
                <w:tcPr>
                  <w:tcW w:w="299" w:type="dxa"/>
                  <w:vAlign w:val="center"/>
                </w:tcPr>
                <w:p w14:paraId="6C056ABA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6DC471A" w14:textId="603628FF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A068B7" w14:textId="71FC10C1" w:rsidR="009A3541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9A3541" w:rsidRPr="00D7490D" w14:paraId="5792D0C7" w14:textId="77777777" w:rsidTr="00F94684">
              <w:tc>
                <w:tcPr>
                  <w:tcW w:w="299" w:type="dxa"/>
                  <w:vAlign w:val="center"/>
                </w:tcPr>
                <w:p w14:paraId="70E066B9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6E1BA490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35850A3F" w:rsidR="009A3541" w:rsidRPr="00D7490D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9A3541" w:rsidRPr="00D7490D" w14:paraId="0F38B172" w14:textId="77777777" w:rsidTr="00F94684">
              <w:tc>
                <w:tcPr>
                  <w:tcW w:w="299" w:type="dxa"/>
                  <w:vAlign w:val="center"/>
                </w:tcPr>
                <w:p w14:paraId="673854D2" w14:textId="77777777" w:rsidR="009A3541" w:rsidRPr="00D7490D" w:rsidRDefault="009A3541" w:rsidP="009A35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4BE6D5F2" w:rsidR="009A3541" w:rsidRPr="002C3BC2" w:rsidRDefault="009A3541" w:rsidP="009A35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71AA948E" w:rsidR="009A3541" w:rsidRPr="00D7490D" w:rsidRDefault="009A3541" w:rsidP="009A3541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C223F8" w:rsidRPr="00D7490D" w14:paraId="5E37CD27" w14:textId="77777777" w:rsidTr="00F94684">
              <w:tc>
                <w:tcPr>
                  <w:tcW w:w="299" w:type="dxa"/>
                  <w:vAlign w:val="center"/>
                </w:tcPr>
                <w:p w14:paraId="2E5AB506" w14:textId="77777777" w:rsidR="00C223F8" w:rsidRPr="00D7490D" w:rsidRDefault="00C223F8" w:rsidP="00C223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2C51B9D3" w:rsidR="00C223F8" w:rsidRPr="002C3BC2" w:rsidRDefault="00C223F8" w:rsidP="00C223F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3A94C671" w:rsidR="00C223F8" w:rsidRPr="00D7490D" w:rsidRDefault="00C223F8" w:rsidP="00C223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C223F8" w:rsidRPr="00D7490D" w14:paraId="3B7F1C88" w14:textId="77777777" w:rsidTr="00F94684">
              <w:tc>
                <w:tcPr>
                  <w:tcW w:w="299" w:type="dxa"/>
                  <w:vAlign w:val="center"/>
                </w:tcPr>
                <w:p w14:paraId="07DDF79E" w14:textId="21F6A430" w:rsidR="00C223F8" w:rsidRPr="00D7490D" w:rsidRDefault="00C223F8" w:rsidP="00C223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6D44164D" w:rsidR="00C223F8" w:rsidRPr="009A3541" w:rsidRDefault="00C223F8" w:rsidP="00C223F8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10AB7268" w:rsidR="00C223F8" w:rsidRPr="00D7490D" w:rsidRDefault="00C223F8" w:rsidP="00C223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C223F8" w:rsidRPr="00D7490D" w14:paraId="2306F1AB" w14:textId="77777777" w:rsidTr="00F94684">
              <w:tc>
                <w:tcPr>
                  <w:tcW w:w="299" w:type="dxa"/>
                  <w:vAlign w:val="center"/>
                </w:tcPr>
                <w:p w14:paraId="46858AF5" w14:textId="77777777" w:rsidR="00C223F8" w:rsidRDefault="00C223F8" w:rsidP="00C223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1C50C445" w:rsidR="00C223F8" w:rsidRPr="00D7490D" w:rsidRDefault="00C223F8" w:rsidP="00C223F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61863F4A" w:rsidR="00C223F8" w:rsidRDefault="00C223F8" w:rsidP="00C223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C223F8" w:rsidRPr="00D7490D" w14:paraId="449CD547" w14:textId="77777777" w:rsidTr="00F94684">
              <w:tc>
                <w:tcPr>
                  <w:tcW w:w="299" w:type="dxa"/>
                  <w:vAlign w:val="center"/>
                </w:tcPr>
                <w:p w14:paraId="7789D705" w14:textId="77777777" w:rsidR="00C223F8" w:rsidRDefault="00C223F8" w:rsidP="00C223F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E0AC343" w14:textId="7636EADF" w:rsidR="00C223F8" w:rsidRPr="00D7490D" w:rsidRDefault="00C223F8" w:rsidP="00C223F8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DF1E9A2" w14:textId="33DD69EB" w:rsidR="00C223F8" w:rsidRDefault="00C223F8" w:rsidP="00C223F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C223F8" w:rsidRPr="00D7490D" w14:paraId="40F75451" w14:textId="77777777" w:rsidTr="00F94684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C223F8" w:rsidRPr="002C3BC2" w:rsidRDefault="00C223F8" w:rsidP="00C223F8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483FA9" w:rsidRPr="00D7490D" w14:paraId="222E9BC8" w14:textId="77777777" w:rsidTr="00F94684">
              <w:tc>
                <w:tcPr>
                  <w:tcW w:w="299" w:type="dxa"/>
                  <w:vAlign w:val="center"/>
                </w:tcPr>
                <w:p w14:paraId="57E19652" w14:textId="77777777" w:rsidR="00483FA9" w:rsidRPr="00D7490D" w:rsidRDefault="00483FA9" w:rsidP="00483F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4329BE2A" w:rsidR="00483FA9" w:rsidRPr="002C3BC2" w:rsidRDefault="00483FA9" w:rsidP="00483F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155BC91B" w:rsidR="00483FA9" w:rsidRPr="00D7490D" w:rsidRDefault="00483FA9" w:rsidP="00483F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483FA9" w:rsidRPr="00D7490D" w14:paraId="7E4AB4C4" w14:textId="77777777" w:rsidTr="00F94684">
              <w:tc>
                <w:tcPr>
                  <w:tcW w:w="299" w:type="dxa"/>
                  <w:vAlign w:val="center"/>
                </w:tcPr>
                <w:p w14:paraId="58D0BE1E" w14:textId="77777777" w:rsidR="00483FA9" w:rsidRPr="00D7490D" w:rsidRDefault="00483FA9" w:rsidP="00483F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B1A6122" w14:textId="6C3C3358" w:rsidR="00483FA9" w:rsidRPr="00D7490D" w:rsidRDefault="00483FA9" w:rsidP="00483FA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E0D4632" w14:textId="4E79FD90" w:rsidR="00483FA9" w:rsidRPr="00D7490D" w:rsidRDefault="00483FA9" w:rsidP="00483F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483FA9" w:rsidRPr="00D7490D" w14:paraId="79A77727" w14:textId="77777777" w:rsidTr="00F94684">
              <w:tc>
                <w:tcPr>
                  <w:tcW w:w="299" w:type="dxa"/>
                  <w:vAlign w:val="center"/>
                </w:tcPr>
                <w:p w14:paraId="7CE4F978" w14:textId="77777777" w:rsidR="00483FA9" w:rsidRPr="00D7490D" w:rsidRDefault="00483FA9" w:rsidP="00483FA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437E1D" w14:textId="39014F49" w:rsidR="00483FA9" w:rsidRPr="00D7490D" w:rsidRDefault="00483FA9" w:rsidP="00483FA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34A04CF" w14:textId="024B726C" w:rsidR="00483FA9" w:rsidRPr="00D7490D" w:rsidRDefault="00483FA9" w:rsidP="00483FA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4175D996" w14:textId="77777777" w:rsidR="007604E0" w:rsidRDefault="007604E0" w:rsidP="007604E0">
            <w:pPr>
              <w:jc w:val="center"/>
              <w:rPr>
                <w:rFonts w:cstheme="minorHAnsi"/>
              </w:rPr>
            </w:pPr>
          </w:p>
          <w:p w14:paraId="0306B4D9" w14:textId="77777777" w:rsidR="009A3541" w:rsidRDefault="009A3541" w:rsidP="007604E0">
            <w:pPr>
              <w:jc w:val="center"/>
              <w:rPr>
                <w:rFonts w:cstheme="minorHAnsi"/>
              </w:rPr>
            </w:pPr>
          </w:p>
          <w:p w14:paraId="1483B01F" w14:textId="61292895" w:rsidR="009A3541" w:rsidRPr="00D7490D" w:rsidRDefault="009A3541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5C810F8B" w14:textId="77777777" w:rsidR="00F043BE" w:rsidRDefault="00F043BE" w:rsidP="00F043BE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5E3E1D70" w14:textId="77777777" w:rsidR="00F043BE" w:rsidRDefault="00F043BE" w:rsidP="00F043BE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FFC38A4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5A15B515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0DD0C7BD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1D8B60B9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070A627E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3471219D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73235375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2D459E06" w14:textId="77777777" w:rsidR="00F043BE" w:rsidRDefault="00F043BE" w:rsidP="00F043BE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62CC2305" w:rsidR="00437FB3" w:rsidRPr="00087C70" w:rsidRDefault="00F043BE" w:rsidP="00F043BE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25F3DE22" w14:textId="77777777" w:rsidR="000D5339" w:rsidRDefault="000D5339" w:rsidP="000D5339">
      <w:pPr>
        <w:rPr>
          <w:sz w:val="20"/>
          <w:szCs w:val="20"/>
        </w:rPr>
      </w:pPr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0D5339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F61F5" w14:textId="77777777" w:rsidR="00992143" w:rsidRDefault="00992143" w:rsidP="008E48FA">
      <w:pPr>
        <w:spacing w:after="0" w:line="240" w:lineRule="auto"/>
      </w:pPr>
      <w:r>
        <w:separator/>
      </w:r>
    </w:p>
  </w:endnote>
  <w:endnote w:type="continuationSeparator" w:id="0">
    <w:p w14:paraId="44F0B15C" w14:textId="77777777" w:rsidR="00992143" w:rsidRDefault="00992143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5366" w14:textId="77777777" w:rsidR="0011136B" w:rsidRDefault="001113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5C929" w14:textId="77777777" w:rsidR="0011136B" w:rsidRDefault="0011136B" w:rsidP="0011136B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27CBACAA" w14:textId="1195A7CB" w:rsidR="00AD7396" w:rsidRPr="0011136B" w:rsidRDefault="00AD7396" w:rsidP="001113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1A464" w14:textId="77777777" w:rsidR="0011136B" w:rsidRDefault="001113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B5126" w14:textId="77777777" w:rsidR="00992143" w:rsidRDefault="00992143" w:rsidP="008E48FA">
      <w:pPr>
        <w:spacing w:after="0" w:line="240" w:lineRule="auto"/>
      </w:pPr>
      <w:r>
        <w:separator/>
      </w:r>
    </w:p>
  </w:footnote>
  <w:footnote w:type="continuationSeparator" w:id="0">
    <w:p w14:paraId="1599F04A" w14:textId="77777777" w:rsidR="00992143" w:rsidRDefault="00992143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6BD97" w14:textId="77777777" w:rsidR="0011136B" w:rsidRDefault="001113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3CB70841" w:rsidR="0066227D" w:rsidRPr="008E48FA" w:rsidRDefault="009A3541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B61FAB">
            <w:rPr>
              <w:b/>
            </w:rPr>
            <w:t>4</w:t>
          </w:r>
          <w:r w:rsidR="00CD6336">
            <w:rPr>
              <w:b/>
            </w:rPr>
            <w:t>-</w:t>
          </w:r>
          <w:r>
            <w:rPr>
              <w:b/>
            </w:rPr>
            <w:t>2</w:t>
          </w:r>
          <w:r w:rsidR="00B61FAB">
            <w:rPr>
              <w:b/>
            </w:rPr>
            <w:t>5</w:t>
          </w:r>
          <w:r w:rsidR="00CD6336">
            <w:rPr>
              <w:b/>
            </w:rPr>
            <w:t xml:space="preserve"> COURSE SELECTION</w:t>
          </w:r>
        </w:p>
      </w:tc>
    </w:tr>
  </w:tbl>
  <w:p w14:paraId="2C9A295B" w14:textId="2F773829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3B11E" w14:textId="77777777" w:rsidR="0011136B" w:rsidRDefault="001113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243595">
    <w:abstractNumId w:val="0"/>
  </w:num>
  <w:num w:numId="2" w16cid:durableId="843669323">
    <w:abstractNumId w:val="2"/>
  </w:num>
  <w:num w:numId="3" w16cid:durableId="2142725025">
    <w:abstractNumId w:val="1"/>
  </w:num>
  <w:num w:numId="4" w16cid:durableId="20934356">
    <w:abstractNumId w:val="3"/>
  </w:num>
  <w:num w:numId="5" w16cid:durableId="16207241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G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G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3E56"/>
    <w:rsid w:val="00087C70"/>
    <w:rsid w:val="0009353D"/>
    <w:rsid w:val="000A2C49"/>
    <w:rsid w:val="000A678F"/>
    <w:rsid w:val="000B67ED"/>
    <w:rsid w:val="000C3ED0"/>
    <w:rsid w:val="000D5339"/>
    <w:rsid w:val="000D6E65"/>
    <w:rsid w:val="000E0FE8"/>
    <w:rsid w:val="00103A08"/>
    <w:rsid w:val="00110123"/>
    <w:rsid w:val="0011136B"/>
    <w:rsid w:val="00161BEA"/>
    <w:rsid w:val="001B782E"/>
    <w:rsid w:val="001C6E60"/>
    <w:rsid w:val="001D13A3"/>
    <w:rsid w:val="001E5EFB"/>
    <w:rsid w:val="001F7B38"/>
    <w:rsid w:val="0022790B"/>
    <w:rsid w:val="00243679"/>
    <w:rsid w:val="00252E84"/>
    <w:rsid w:val="00260BEB"/>
    <w:rsid w:val="00270895"/>
    <w:rsid w:val="002B305F"/>
    <w:rsid w:val="002C3BC2"/>
    <w:rsid w:val="002F50C8"/>
    <w:rsid w:val="002F6F27"/>
    <w:rsid w:val="002F7A3E"/>
    <w:rsid w:val="0032322D"/>
    <w:rsid w:val="00362DEB"/>
    <w:rsid w:val="00373931"/>
    <w:rsid w:val="003A5BE7"/>
    <w:rsid w:val="003B4262"/>
    <w:rsid w:val="004042FC"/>
    <w:rsid w:val="00407D6C"/>
    <w:rsid w:val="004312FB"/>
    <w:rsid w:val="00431400"/>
    <w:rsid w:val="00437FB3"/>
    <w:rsid w:val="0044188F"/>
    <w:rsid w:val="00457A06"/>
    <w:rsid w:val="0046715B"/>
    <w:rsid w:val="00474CE4"/>
    <w:rsid w:val="00483FA9"/>
    <w:rsid w:val="004A4839"/>
    <w:rsid w:val="004A6D80"/>
    <w:rsid w:val="004C0A2F"/>
    <w:rsid w:val="004C435B"/>
    <w:rsid w:val="004E774A"/>
    <w:rsid w:val="005131B5"/>
    <w:rsid w:val="00525FBF"/>
    <w:rsid w:val="00556468"/>
    <w:rsid w:val="00571900"/>
    <w:rsid w:val="005A375B"/>
    <w:rsid w:val="005A395B"/>
    <w:rsid w:val="005D2C4D"/>
    <w:rsid w:val="005F298B"/>
    <w:rsid w:val="005F78E1"/>
    <w:rsid w:val="00630305"/>
    <w:rsid w:val="00652A4D"/>
    <w:rsid w:val="00655783"/>
    <w:rsid w:val="00655F4C"/>
    <w:rsid w:val="0066227D"/>
    <w:rsid w:val="00670A13"/>
    <w:rsid w:val="00676B3B"/>
    <w:rsid w:val="006913C6"/>
    <w:rsid w:val="006C04DB"/>
    <w:rsid w:val="006C53D0"/>
    <w:rsid w:val="006F457E"/>
    <w:rsid w:val="006F7739"/>
    <w:rsid w:val="00704605"/>
    <w:rsid w:val="00717559"/>
    <w:rsid w:val="007274BA"/>
    <w:rsid w:val="00727551"/>
    <w:rsid w:val="00731F7C"/>
    <w:rsid w:val="007351C2"/>
    <w:rsid w:val="007604E0"/>
    <w:rsid w:val="00786C7C"/>
    <w:rsid w:val="007A327C"/>
    <w:rsid w:val="0086242D"/>
    <w:rsid w:val="008A221E"/>
    <w:rsid w:val="008C31EF"/>
    <w:rsid w:val="008C336D"/>
    <w:rsid w:val="008C3833"/>
    <w:rsid w:val="008E2B5C"/>
    <w:rsid w:val="008E48FA"/>
    <w:rsid w:val="008F6AE2"/>
    <w:rsid w:val="009052CF"/>
    <w:rsid w:val="00914006"/>
    <w:rsid w:val="00950E8A"/>
    <w:rsid w:val="00963389"/>
    <w:rsid w:val="00977751"/>
    <w:rsid w:val="00992143"/>
    <w:rsid w:val="009A3541"/>
    <w:rsid w:val="009B02DE"/>
    <w:rsid w:val="009C60E6"/>
    <w:rsid w:val="00A13075"/>
    <w:rsid w:val="00A260C9"/>
    <w:rsid w:val="00A4592A"/>
    <w:rsid w:val="00A62091"/>
    <w:rsid w:val="00A64182"/>
    <w:rsid w:val="00AB39B8"/>
    <w:rsid w:val="00AC248F"/>
    <w:rsid w:val="00AC3A18"/>
    <w:rsid w:val="00AD7396"/>
    <w:rsid w:val="00AE6D8E"/>
    <w:rsid w:val="00B26E37"/>
    <w:rsid w:val="00B468BD"/>
    <w:rsid w:val="00B515A5"/>
    <w:rsid w:val="00B5483E"/>
    <w:rsid w:val="00B61FAB"/>
    <w:rsid w:val="00B91EB3"/>
    <w:rsid w:val="00B97DCE"/>
    <w:rsid w:val="00BC552C"/>
    <w:rsid w:val="00C05DD5"/>
    <w:rsid w:val="00C148D1"/>
    <w:rsid w:val="00C223F8"/>
    <w:rsid w:val="00C75125"/>
    <w:rsid w:val="00C75EED"/>
    <w:rsid w:val="00CB24AD"/>
    <w:rsid w:val="00CB4343"/>
    <w:rsid w:val="00CB76E8"/>
    <w:rsid w:val="00CD6336"/>
    <w:rsid w:val="00CF6AF9"/>
    <w:rsid w:val="00D330B3"/>
    <w:rsid w:val="00D55A1A"/>
    <w:rsid w:val="00D61705"/>
    <w:rsid w:val="00D72EE4"/>
    <w:rsid w:val="00D7490D"/>
    <w:rsid w:val="00DA2CED"/>
    <w:rsid w:val="00DB2E19"/>
    <w:rsid w:val="00DB6C42"/>
    <w:rsid w:val="00DD4848"/>
    <w:rsid w:val="00DD4F3E"/>
    <w:rsid w:val="00DE046A"/>
    <w:rsid w:val="00DE25C4"/>
    <w:rsid w:val="00DF0205"/>
    <w:rsid w:val="00E01504"/>
    <w:rsid w:val="00E071E6"/>
    <w:rsid w:val="00E21543"/>
    <w:rsid w:val="00E24587"/>
    <w:rsid w:val="00E736C0"/>
    <w:rsid w:val="00E86244"/>
    <w:rsid w:val="00E9211A"/>
    <w:rsid w:val="00ED0BC1"/>
    <w:rsid w:val="00ED4E85"/>
    <w:rsid w:val="00EF6351"/>
    <w:rsid w:val="00F043BE"/>
    <w:rsid w:val="00F071AE"/>
    <w:rsid w:val="00F3013B"/>
    <w:rsid w:val="00F44D49"/>
    <w:rsid w:val="00F46D80"/>
    <w:rsid w:val="00F62000"/>
    <w:rsid w:val="00F7760E"/>
    <w:rsid w:val="00F856D2"/>
    <w:rsid w:val="00F94684"/>
    <w:rsid w:val="00FA230E"/>
    <w:rsid w:val="00FB70B2"/>
    <w:rsid w:val="00FC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E77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E774A"/>
  </w:style>
  <w:style w:type="character" w:customStyle="1" w:styleId="eop">
    <w:name w:val="eop"/>
    <w:basedOn w:val="DefaultParagraphFont"/>
    <w:rsid w:val="004E77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G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G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1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6</cp:revision>
  <cp:lastPrinted>2020-01-08T16:16:00Z</cp:lastPrinted>
  <dcterms:created xsi:type="dcterms:W3CDTF">2018-01-10T19:04:00Z</dcterms:created>
  <dcterms:modified xsi:type="dcterms:W3CDTF">2024-02-01T17:35:00Z</dcterms:modified>
</cp:coreProperties>
</file>